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6E058712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4C6835">
        <w:rPr>
          <w:sz w:val="34"/>
          <w:szCs w:val="34"/>
        </w:rPr>
        <w:t>5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4567CEE3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3226B5" w:rsidRPr="0014606D">
        <w:rPr>
          <w:rFonts w:ascii="Algerian" w:hAnsi="Algerian"/>
          <w:sz w:val="28"/>
          <w:szCs w:val="28"/>
        </w:rPr>
        <w:t>SETHI</w:t>
      </w:r>
      <w:r w:rsidR="003226B5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6C0017B2" w14:textId="77777777" w:rsidR="00934787" w:rsidRDefault="00934787" w:rsidP="00934787">
      <w:pPr>
        <w:shd w:val="clear" w:color="auto" w:fill="FFFFFF"/>
        <w:spacing w:after="0" w:line="240" w:lineRule="auto"/>
        <w:ind w:left="1080"/>
        <w:textAlignment w:val="baseline"/>
      </w:pPr>
    </w:p>
    <w:p w14:paraId="06B17427" w14:textId="4061F5A0" w:rsidR="00AC6100" w:rsidRDefault="00AC6100" w:rsidP="00AC6100">
      <w:pPr>
        <w:autoSpaceDE w:val="0"/>
        <w:autoSpaceDN w:val="0"/>
        <w:adjustRightInd w:val="0"/>
        <w:spacing w:line="240" w:lineRule="auto"/>
        <w:rPr>
          <w:color w:val="202124"/>
          <w:sz w:val="28"/>
          <w:szCs w:val="28"/>
          <w:shd w:val="clear" w:color="auto" w:fill="FFFFFF"/>
        </w:rPr>
      </w:pPr>
      <w:r>
        <w:rPr>
          <w:sz w:val="32"/>
          <w:szCs w:val="32"/>
        </w:rPr>
        <w:t xml:space="preserve">Binary Search used here to calculate the minimum time it would take for the painters to complete their work. We are able to use </w:t>
      </w:r>
      <w:r>
        <w:rPr>
          <w:b/>
          <w:sz w:val="32"/>
          <w:szCs w:val="32"/>
        </w:rPr>
        <w:t xml:space="preserve">binary Search </w:t>
      </w:r>
      <w:r>
        <w:rPr>
          <w:sz w:val="32"/>
          <w:szCs w:val="32"/>
        </w:rPr>
        <w:t xml:space="preserve">here because if time t is sufficient for the workers to complete their task, then any value of time greater than t will also work hence, we can reduce our search space by applying binary search here. For a particular time t we can check that whether the task can be finished by the workers in the given time frame or not in O(n).Hence the time Complexity is </w:t>
      </w:r>
      <w:r>
        <w:rPr>
          <w:b/>
          <w:sz w:val="32"/>
          <w:szCs w:val="32"/>
        </w:rPr>
        <w:t>O(</w:t>
      </w:r>
      <w:proofErr w:type="spellStart"/>
      <w:r>
        <w:rPr>
          <w:b/>
          <w:sz w:val="32"/>
          <w:szCs w:val="32"/>
        </w:rPr>
        <w:t>nlog</w:t>
      </w:r>
      <w:proofErr w:type="spellEnd"/>
      <w:r>
        <w:rPr>
          <w:b/>
          <w:sz w:val="32"/>
          <w:szCs w:val="32"/>
        </w:rPr>
        <w:t>(sum of elements in the array))</w:t>
      </w:r>
    </w:p>
    <w:p w14:paraId="6BF87A45" w14:textId="77777777" w:rsidR="00BF2D6B" w:rsidRDefault="00BF2D6B" w:rsidP="00934787">
      <w:pPr>
        <w:rPr>
          <w:rFonts w:ascii="Arial" w:hAnsi="Arial" w:cs="Arial"/>
          <w:sz w:val="28"/>
          <w:szCs w:val="28"/>
        </w:rPr>
      </w:pPr>
    </w:p>
    <w:p w14:paraId="7CEA5D4E" w14:textId="4C4C6B88" w:rsidR="00934787" w:rsidRDefault="00934787" w:rsidP="00934787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Code:-</w:t>
      </w:r>
      <w:proofErr w:type="gramEnd"/>
    </w:p>
    <w:p w14:paraId="60C5964E" w14:textId="77777777" w:rsidR="003226B5" w:rsidRPr="003226B5" w:rsidRDefault="003226B5" w:rsidP="003226B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3226B5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We have to paint n boards of length {A1, A2…An}.</w:t>
      </w:r>
      <w:r w:rsidRPr="003226B5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># There are k painters available and each takes 1 unit time to paint 1 unit of board.</w:t>
      </w:r>
      <w:r w:rsidRPr="003226B5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># The problem is to find the minimum time to get this job done under the constraints</w:t>
      </w:r>
      <w:r w:rsidRPr="003226B5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># that any painter will only paint continuous sections of boards, say board {2, 3, 4}</w:t>
      </w:r>
      <w:r w:rsidRPr="003226B5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># or only board {1} or nothing but not board {2, 4, 5}.</w:t>
      </w:r>
    </w:p>
    <w:p w14:paraId="42AF6BA9" w14:textId="7E88CA4B" w:rsidR="00AC6100" w:rsidRPr="00AC6100" w:rsidRDefault="00AC6100" w:rsidP="00AC610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proofErr w:type="spellStart"/>
      <w:r w:rsidRPr="00AC6100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numberOf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72737A"/>
          <w:sz w:val="20"/>
          <w:szCs w:val="20"/>
          <w:lang w:eastAsia="en-IN"/>
        </w:rPr>
        <w:t>n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axLen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total = 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um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= 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total +=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total &gt;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axLen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for next count</w:t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       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total =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um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+= 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um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proofErr w:type="gramStart"/>
      <w:r w:rsidRPr="00AC6100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partition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proofErr w:type="gram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)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lo = 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ax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hi = 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sum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while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lo &lt; hi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mid = lo + (hi - lo) / 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   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required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=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umberOf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id)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requiredPainters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&lt;= k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hi = mid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lastRenderedPageBreak/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else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lo = mid + 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required</w:t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lo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Driver code</w:t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k = 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ist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ap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t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put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).split()))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= 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ist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ap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t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put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).strip().split()))[:n]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AC6100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t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partition(</w:t>
      </w:r>
      <w:proofErr w:type="spellStart"/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</w:t>
      </w:r>
      <w:r w:rsidRPr="00AC6100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AC6100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)))</w:t>
      </w:r>
    </w:p>
    <w:p w14:paraId="2AC618AC" w14:textId="77777777" w:rsidR="00AC6100" w:rsidRDefault="00AC6100" w:rsidP="00934787">
      <w:pPr>
        <w:rPr>
          <w:rFonts w:ascii="Arial" w:hAnsi="Arial" w:cs="Arial"/>
          <w:sz w:val="28"/>
          <w:szCs w:val="28"/>
        </w:rPr>
      </w:pPr>
    </w:p>
    <w:p w14:paraId="13988423" w14:textId="0918E261" w:rsidR="00934787" w:rsidRDefault="00BF2D6B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utput</w:t>
      </w:r>
      <w:r w:rsidR="00AD1C7D">
        <w:rPr>
          <w:rFonts w:ascii="Arial" w:hAnsi="Arial" w:cs="Arial"/>
          <w:sz w:val="28"/>
          <w:szCs w:val="28"/>
        </w:rPr>
        <w:t>: -</w:t>
      </w:r>
    </w:p>
    <w:p w14:paraId="1AB16241" w14:textId="53FB70B8" w:rsidR="00AC6100" w:rsidRDefault="00AC6100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0202466" wp14:editId="04733378">
            <wp:extent cx="5731510" cy="10452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D6DB3" w14:textId="1D292C9E" w:rsidR="00AD1C7D" w:rsidRPr="00934787" w:rsidRDefault="00AC6100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FA15EBF" wp14:editId="412A099D">
            <wp:extent cx="5731510" cy="12985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1C7D" w:rsidRPr="00934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qQUARd6F6iwAAAA="/>
  </w:docVars>
  <w:rsids>
    <w:rsidRoot w:val="009E7089"/>
    <w:rsid w:val="003226B5"/>
    <w:rsid w:val="00450510"/>
    <w:rsid w:val="004C6835"/>
    <w:rsid w:val="00783C6A"/>
    <w:rsid w:val="00823BDC"/>
    <w:rsid w:val="00934787"/>
    <w:rsid w:val="009E7089"/>
    <w:rsid w:val="00AC6100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4</cp:revision>
  <dcterms:created xsi:type="dcterms:W3CDTF">2021-05-03T16:42:00Z</dcterms:created>
  <dcterms:modified xsi:type="dcterms:W3CDTF">2021-05-03T16:46:00Z</dcterms:modified>
</cp:coreProperties>
</file>